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9CC1EE" w14:textId="2AD50008" w:rsidR="002E1C58" w:rsidRDefault="007C60C9" w:rsidP="002E1C58">
      <w:pPr>
        <w:jc w:val="center"/>
      </w:pPr>
      <w:r w:rsidRPr="00D26409">
        <w:rPr>
          <w:b/>
          <w:bCs/>
          <w:sz w:val="40"/>
          <w:szCs w:val="40"/>
        </w:rPr>
        <w:t>Final Database</w:t>
      </w:r>
      <w:r>
        <w:br/>
        <w:t>Name: Farel Arden</w:t>
      </w:r>
      <w:r>
        <w:br/>
        <w:t>Student ID: 00120190068</w:t>
      </w:r>
    </w:p>
    <w:p w14:paraId="486F0C25" w14:textId="77777777" w:rsidR="002E1C58" w:rsidRDefault="002E1C58" w:rsidP="002E1C58">
      <w:pPr>
        <w:jc w:val="center"/>
      </w:pPr>
    </w:p>
    <w:p w14:paraId="271F3E9C" w14:textId="70CE064F" w:rsidR="002E1C58" w:rsidRPr="002E1C58" w:rsidRDefault="002E1C58" w:rsidP="002E1C58">
      <w:pPr>
        <w:rPr>
          <w:b/>
          <w:bCs/>
          <w:sz w:val="32"/>
          <w:szCs w:val="32"/>
        </w:rPr>
      </w:pPr>
      <w:r w:rsidRPr="002E1C58">
        <w:rPr>
          <w:b/>
          <w:bCs/>
          <w:sz w:val="32"/>
          <w:szCs w:val="32"/>
        </w:rPr>
        <w:t>Question 1:</w:t>
      </w:r>
    </w:p>
    <w:p w14:paraId="32ACA455" w14:textId="60882E8A" w:rsidR="007C60C9" w:rsidRPr="00BE6AB5" w:rsidRDefault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1.</w:t>
      </w:r>
    </w:p>
    <w:p w14:paraId="636E4A2F" w14:textId="744D3720" w:rsidR="00BE6AB5" w:rsidRPr="00BE6AB5" w:rsidRDefault="00BE6AB5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5148CA46" wp14:editId="1D70F0F4">
            <wp:extent cx="5943600" cy="18230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C1CE" w14:textId="4249EC2C" w:rsidR="007C60C9" w:rsidRPr="00BE6AB5" w:rsidRDefault="007C60C9">
      <w:pPr>
        <w:rPr>
          <w:b/>
          <w:bCs/>
          <w:noProof/>
          <w:sz w:val="32"/>
          <w:szCs w:val="32"/>
        </w:rPr>
      </w:pPr>
    </w:p>
    <w:p w14:paraId="712AB175" w14:textId="10D89457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2.</w:t>
      </w:r>
    </w:p>
    <w:p w14:paraId="5FBF7CF5" w14:textId="11673338" w:rsidR="00BE6AB5" w:rsidRDefault="00BE6AB5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7CACEDDB" wp14:editId="6724B48F">
            <wp:extent cx="3764280" cy="149352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280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9514" w14:textId="7EB5F80A" w:rsidR="00BE6AB5" w:rsidRDefault="00BE6AB5" w:rsidP="007C60C9">
      <w:pPr>
        <w:rPr>
          <w:b/>
          <w:bCs/>
          <w:sz w:val="32"/>
          <w:szCs w:val="32"/>
        </w:rPr>
      </w:pPr>
    </w:p>
    <w:p w14:paraId="25F9A579" w14:textId="754DE6F3" w:rsidR="00BE6AB5" w:rsidRDefault="00BE6AB5" w:rsidP="007C60C9">
      <w:pPr>
        <w:rPr>
          <w:b/>
          <w:bCs/>
          <w:sz w:val="32"/>
          <w:szCs w:val="32"/>
        </w:rPr>
      </w:pPr>
    </w:p>
    <w:p w14:paraId="48A1E9DE" w14:textId="0695D194" w:rsidR="00BE6AB5" w:rsidRDefault="00BE6AB5" w:rsidP="007C60C9">
      <w:pPr>
        <w:rPr>
          <w:b/>
          <w:bCs/>
          <w:sz w:val="32"/>
          <w:szCs w:val="32"/>
        </w:rPr>
      </w:pPr>
    </w:p>
    <w:p w14:paraId="3C95CBC5" w14:textId="59B71676" w:rsidR="00BE6AB5" w:rsidRDefault="00BE6AB5" w:rsidP="007C60C9">
      <w:pPr>
        <w:rPr>
          <w:b/>
          <w:bCs/>
          <w:sz w:val="32"/>
          <w:szCs w:val="32"/>
        </w:rPr>
      </w:pPr>
    </w:p>
    <w:p w14:paraId="5FE59B29" w14:textId="067E5C20" w:rsidR="00BE6AB5" w:rsidRDefault="00BE6AB5" w:rsidP="007C60C9">
      <w:pPr>
        <w:rPr>
          <w:b/>
          <w:bCs/>
          <w:sz w:val="32"/>
          <w:szCs w:val="32"/>
        </w:rPr>
      </w:pPr>
    </w:p>
    <w:p w14:paraId="38A0DE24" w14:textId="0E76CC7E" w:rsidR="00BE6AB5" w:rsidRDefault="00BE6AB5" w:rsidP="007C60C9">
      <w:pPr>
        <w:rPr>
          <w:b/>
          <w:bCs/>
          <w:sz w:val="32"/>
          <w:szCs w:val="32"/>
        </w:rPr>
      </w:pPr>
    </w:p>
    <w:p w14:paraId="7E8FC733" w14:textId="77777777" w:rsidR="00BE6AB5" w:rsidRPr="00BE6AB5" w:rsidRDefault="00BE6AB5" w:rsidP="007C60C9">
      <w:pPr>
        <w:rPr>
          <w:b/>
          <w:bCs/>
          <w:sz w:val="32"/>
          <w:szCs w:val="32"/>
        </w:rPr>
      </w:pPr>
    </w:p>
    <w:p w14:paraId="229F573E" w14:textId="062FD275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3.</w:t>
      </w:r>
    </w:p>
    <w:p w14:paraId="73A97352" w14:textId="68A10F3F" w:rsidR="00BE6AB5" w:rsidRPr="00BE6AB5" w:rsidRDefault="00BE6AB5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05D2CEE3" wp14:editId="56D865B5">
            <wp:extent cx="6728460" cy="220218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846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016D7" w14:textId="1DD7B10D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4.</w:t>
      </w:r>
    </w:p>
    <w:p w14:paraId="76B00BC6" w14:textId="28CBD335" w:rsidR="00BE6AB5" w:rsidRPr="00BE6AB5" w:rsidRDefault="00BE6AB5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2E7255D9" wp14:editId="2C5E9923">
            <wp:extent cx="6675120" cy="1889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41E2B" w14:textId="04DDDA3A" w:rsidR="007C60C9" w:rsidRPr="00BE6AB5" w:rsidRDefault="007C60C9" w:rsidP="007C60C9">
      <w:pPr>
        <w:rPr>
          <w:b/>
          <w:bCs/>
          <w:sz w:val="32"/>
          <w:szCs w:val="32"/>
        </w:rPr>
      </w:pPr>
    </w:p>
    <w:p w14:paraId="30AB1E73" w14:textId="6ED38D70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5.</w:t>
      </w:r>
    </w:p>
    <w:p w14:paraId="44E5FC1F" w14:textId="6FC5430C" w:rsidR="00BE6AB5" w:rsidRPr="00BE6AB5" w:rsidRDefault="00BE6AB5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7DAA1938" wp14:editId="15425140">
            <wp:extent cx="6614160" cy="18897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33706" w14:textId="2C33BD7F" w:rsidR="007C60C9" w:rsidRPr="00BE6AB5" w:rsidRDefault="007C60C9" w:rsidP="007C60C9">
      <w:pPr>
        <w:rPr>
          <w:b/>
          <w:bCs/>
          <w:sz w:val="32"/>
          <w:szCs w:val="32"/>
        </w:rPr>
      </w:pPr>
    </w:p>
    <w:p w14:paraId="05F6361E" w14:textId="256D6830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Question 2:</w:t>
      </w:r>
    </w:p>
    <w:p w14:paraId="7142B767" w14:textId="6E31084C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1.</w:t>
      </w:r>
    </w:p>
    <w:p w14:paraId="6A183B2D" w14:textId="4A0B07EF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1C4B61C4" wp14:editId="5D596881">
            <wp:extent cx="5943600" cy="3715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31607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A8A18" w14:textId="77777777" w:rsidR="00BE6AB5" w:rsidRDefault="00BE6AB5" w:rsidP="007C60C9">
      <w:pPr>
        <w:rPr>
          <w:b/>
          <w:bCs/>
          <w:sz w:val="32"/>
          <w:szCs w:val="32"/>
        </w:rPr>
      </w:pPr>
    </w:p>
    <w:p w14:paraId="66550AEB" w14:textId="77777777" w:rsidR="00BE6AB5" w:rsidRDefault="00BE6AB5" w:rsidP="007C60C9">
      <w:pPr>
        <w:rPr>
          <w:b/>
          <w:bCs/>
          <w:sz w:val="32"/>
          <w:szCs w:val="32"/>
        </w:rPr>
      </w:pPr>
    </w:p>
    <w:p w14:paraId="37ECB11F" w14:textId="77777777" w:rsidR="00BE6AB5" w:rsidRDefault="00BE6AB5" w:rsidP="007C60C9">
      <w:pPr>
        <w:rPr>
          <w:b/>
          <w:bCs/>
          <w:sz w:val="32"/>
          <w:szCs w:val="32"/>
        </w:rPr>
      </w:pPr>
    </w:p>
    <w:p w14:paraId="405C6C86" w14:textId="77777777" w:rsidR="00BE6AB5" w:rsidRDefault="00BE6AB5" w:rsidP="007C60C9">
      <w:pPr>
        <w:rPr>
          <w:b/>
          <w:bCs/>
          <w:sz w:val="32"/>
          <w:szCs w:val="32"/>
        </w:rPr>
      </w:pPr>
    </w:p>
    <w:p w14:paraId="2EE68273" w14:textId="77777777" w:rsidR="00BE6AB5" w:rsidRDefault="00BE6AB5" w:rsidP="007C60C9">
      <w:pPr>
        <w:rPr>
          <w:b/>
          <w:bCs/>
          <w:sz w:val="32"/>
          <w:szCs w:val="32"/>
        </w:rPr>
      </w:pPr>
    </w:p>
    <w:p w14:paraId="6ADE554D" w14:textId="77777777" w:rsidR="00BE6AB5" w:rsidRDefault="00BE6AB5" w:rsidP="007C60C9">
      <w:pPr>
        <w:rPr>
          <w:b/>
          <w:bCs/>
          <w:sz w:val="32"/>
          <w:szCs w:val="32"/>
        </w:rPr>
      </w:pPr>
    </w:p>
    <w:p w14:paraId="0DEB649F" w14:textId="77777777" w:rsidR="00BE6AB5" w:rsidRDefault="00BE6AB5" w:rsidP="007C60C9">
      <w:pPr>
        <w:rPr>
          <w:b/>
          <w:bCs/>
          <w:sz w:val="32"/>
          <w:szCs w:val="32"/>
        </w:rPr>
      </w:pPr>
    </w:p>
    <w:p w14:paraId="35A3097D" w14:textId="77777777" w:rsidR="00BE6AB5" w:rsidRDefault="00BE6AB5" w:rsidP="007C60C9">
      <w:pPr>
        <w:rPr>
          <w:b/>
          <w:bCs/>
          <w:sz w:val="32"/>
          <w:szCs w:val="32"/>
        </w:rPr>
      </w:pPr>
    </w:p>
    <w:p w14:paraId="567FE47E" w14:textId="77777777" w:rsidR="00BE6AB5" w:rsidRDefault="00BE6AB5" w:rsidP="007C60C9">
      <w:pPr>
        <w:rPr>
          <w:b/>
          <w:bCs/>
          <w:sz w:val="32"/>
          <w:szCs w:val="32"/>
        </w:rPr>
      </w:pPr>
    </w:p>
    <w:p w14:paraId="1CCF4FD9" w14:textId="77777777" w:rsidR="00BE6AB5" w:rsidRDefault="00BE6AB5" w:rsidP="007C60C9">
      <w:pPr>
        <w:rPr>
          <w:b/>
          <w:bCs/>
          <w:sz w:val="32"/>
          <w:szCs w:val="32"/>
        </w:rPr>
      </w:pPr>
    </w:p>
    <w:p w14:paraId="243C4B52" w14:textId="036D8D38" w:rsidR="007C60C9" w:rsidRPr="00BE6AB5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sz w:val="32"/>
          <w:szCs w:val="32"/>
        </w:rPr>
        <w:t>2.</w:t>
      </w:r>
    </w:p>
    <w:p w14:paraId="34DA0D6B" w14:textId="53CBB60C" w:rsidR="007C60C9" w:rsidRDefault="007C60C9" w:rsidP="007C60C9">
      <w:pPr>
        <w:rPr>
          <w:b/>
          <w:bCs/>
          <w:sz w:val="32"/>
          <w:szCs w:val="32"/>
        </w:rPr>
      </w:pPr>
      <w:r w:rsidRPr="00BE6AB5">
        <w:rPr>
          <w:b/>
          <w:bCs/>
          <w:noProof/>
          <w:sz w:val="32"/>
          <w:szCs w:val="32"/>
        </w:rPr>
        <w:drawing>
          <wp:inline distT="0" distB="0" distL="0" distR="0" wp14:anchorId="6BE097E3" wp14:editId="1C318146">
            <wp:extent cx="4918523" cy="406146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3160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523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CA7E" w14:textId="00D2361E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3.</w:t>
      </w:r>
    </w:p>
    <w:p w14:paraId="1B72D420" w14:textId="606CF4E8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Members Identity</w:t>
      </w:r>
    </w:p>
    <w:p w14:paraId="520EAC54" w14:textId="4EFC4AF6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7BFC021" wp14:editId="691C616B">
            <wp:extent cx="5943600" cy="106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eatetablemember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C42B6" w14:textId="77777777" w:rsidR="002E1C58" w:rsidRDefault="002E1C58" w:rsidP="007C60C9">
      <w:pPr>
        <w:rPr>
          <w:b/>
          <w:bCs/>
          <w:sz w:val="32"/>
          <w:szCs w:val="32"/>
        </w:rPr>
      </w:pPr>
    </w:p>
    <w:p w14:paraId="1B77D4AF" w14:textId="77777777" w:rsidR="002E1C58" w:rsidRDefault="002E1C58" w:rsidP="007C60C9">
      <w:pPr>
        <w:rPr>
          <w:b/>
          <w:bCs/>
          <w:sz w:val="32"/>
          <w:szCs w:val="32"/>
        </w:rPr>
      </w:pPr>
    </w:p>
    <w:p w14:paraId="739B75A9" w14:textId="77777777" w:rsidR="002E1C58" w:rsidRDefault="002E1C58" w:rsidP="007C60C9">
      <w:pPr>
        <w:rPr>
          <w:b/>
          <w:bCs/>
          <w:sz w:val="32"/>
          <w:szCs w:val="32"/>
        </w:rPr>
      </w:pPr>
    </w:p>
    <w:p w14:paraId="7B22C229" w14:textId="77777777" w:rsidR="002E1C58" w:rsidRDefault="002E1C58" w:rsidP="007C60C9">
      <w:pPr>
        <w:rPr>
          <w:b/>
          <w:bCs/>
          <w:sz w:val="32"/>
          <w:szCs w:val="32"/>
        </w:rPr>
      </w:pPr>
    </w:p>
    <w:p w14:paraId="3FD4A1AC" w14:textId="2DFDC2B1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Entity name: Activity Details</w:t>
      </w:r>
    </w:p>
    <w:p w14:paraId="4BB020BB" w14:textId="212D4A7D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9638664" wp14:editId="64FEE1E7">
            <wp:extent cx="5943600" cy="1113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eatetableactivity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62A4" w14:textId="19F14CD4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Product Details</w:t>
      </w:r>
    </w:p>
    <w:p w14:paraId="591D170A" w14:textId="20C37CCB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7BDB8F5" wp14:editId="07BAB522">
            <wp:extent cx="5943600" cy="8705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eatetableproduct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74E5E" w14:textId="42390E84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Payment Details</w:t>
      </w:r>
    </w:p>
    <w:p w14:paraId="21EEADFB" w14:textId="4CB76922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FB16000" wp14:editId="365096D6">
            <wp:extent cx="5943600" cy="857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reatetablepayment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9170B" w14:textId="0FA66FA8" w:rsidR="005D143F" w:rsidRDefault="005D143F" w:rsidP="007C60C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4.</w:t>
      </w:r>
    </w:p>
    <w:p w14:paraId="538D1DCB" w14:textId="77777777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Members Identity</w:t>
      </w:r>
    </w:p>
    <w:p w14:paraId="10192A06" w14:textId="77777777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0D59276" wp14:editId="19C47E61">
            <wp:extent cx="4442460" cy="1630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ember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46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4306C" w14:textId="7F7F9221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3B56619" wp14:editId="5DC36D2E">
            <wp:extent cx="4213860" cy="1775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ember2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0A47" w14:textId="77777777" w:rsidR="002E1C58" w:rsidRDefault="002E1C58" w:rsidP="005D143F">
      <w:pPr>
        <w:rPr>
          <w:b/>
          <w:bCs/>
          <w:sz w:val="32"/>
          <w:szCs w:val="32"/>
        </w:rPr>
      </w:pPr>
    </w:p>
    <w:p w14:paraId="7F1639B9" w14:textId="306DDA15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C607304" wp14:editId="22310676">
            <wp:extent cx="4396740" cy="19050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mber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0EED9" w14:textId="77777777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Activity Details</w:t>
      </w:r>
    </w:p>
    <w:p w14:paraId="422331A0" w14:textId="77777777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A29AB7D" wp14:editId="2B33A1C0">
            <wp:extent cx="5943600" cy="14503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ctiv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6E9C" w14:textId="77777777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8BA01A9" wp14:editId="76D11E9C">
            <wp:extent cx="5913120" cy="16535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tiv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A7818" w14:textId="5B339B9B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10AEE595" wp14:editId="4F903B09">
            <wp:extent cx="5928360" cy="16916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ctiv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BCFB" w14:textId="77777777" w:rsidR="00F450C9" w:rsidRDefault="00F450C9" w:rsidP="005D143F">
      <w:pPr>
        <w:rPr>
          <w:b/>
          <w:bCs/>
          <w:sz w:val="32"/>
          <w:szCs w:val="32"/>
        </w:rPr>
      </w:pPr>
    </w:p>
    <w:p w14:paraId="195F422E" w14:textId="77777777" w:rsidR="00F450C9" w:rsidRDefault="00F450C9" w:rsidP="005D143F">
      <w:pPr>
        <w:rPr>
          <w:b/>
          <w:bCs/>
          <w:sz w:val="32"/>
          <w:szCs w:val="32"/>
        </w:rPr>
      </w:pPr>
    </w:p>
    <w:p w14:paraId="3A99F7DE" w14:textId="020BCA5F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Product Details</w:t>
      </w:r>
    </w:p>
    <w:p w14:paraId="482A6E60" w14:textId="767AA3DE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4890BD7" wp14:editId="6CAE53C8">
            <wp:extent cx="5829300" cy="21412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roduct1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D8597" w14:textId="77777777" w:rsidR="00F450C9" w:rsidRDefault="00F450C9" w:rsidP="005D143F">
      <w:pPr>
        <w:rPr>
          <w:b/>
          <w:bCs/>
          <w:sz w:val="32"/>
          <w:szCs w:val="32"/>
        </w:rPr>
      </w:pPr>
    </w:p>
    <w:p w14:paraId="71320BC4" w14:textId="5144CFEC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19435CF" wp14:editId="29D2AB07">
            <wp:extent cx="5791200" cy="19583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roduct2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966E7" w14:textId="77777777" w:rsidR="00F450C9" w:rsidRDefault="00F450C9" w:rsidP="005D143F">
      <w:pPr>
        <w:rPr>
          <w:b/>
          <w:bCs/>
          <w:sz w:val="32"/>
          <w:szCs w:val="32"/>
        </w:rPr>
      </w:pPr>
    </w:p>
    <w:p w14:paraId="041D17E6" w14:textId="2F1FC76A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09FDC661" wp14:editId="11F7F0EE">
            <wp:extent cx="5814060" cy="16687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roduct3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06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2B77" w14:textId="77777777" w:rsidR="00F450C9" w:rsidRDefault="00F450C9" w:rsidP="005D143F">
      <w:pPr>
        <w:rPr>
          <w:b/>
          <w:bCs/>
          <w:sz w:val="32"/>
          <w:szCs w:val="32"/>
        </w:rPr>
      </w:pPr>
    </w:p>
    <w:p w14:paraId="028E2F0E" w14:textId="77777777" w:rsidR="00F450C9" w:rsidRDefault="00F450C9" w:rsidP="005D143F">
      <w:pPr>
        <w:rPr>
          <w:b/>
          <w:bCs/>
          <w:sz w:val="32"/>
          <w:szCs w:val="32"/>
        </w:rPr>
      </w:pPr>
    </w:p>
    <w:p w14:paraId="143A0465" w14:textId="29C22411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y name: Payment Details</w:t>
      </w:r>
    </w:p>
    <w:p w14:paraId="71E1D294" w14:textId="77777777" w:rsidR="00F450C9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E9C3103" wp14:editId="7C0CFF73">
            <wp:extent cx="5036820" cy="22174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yment1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682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22651" w14:textId="767E99DE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1EC8546C" wp14:editId="67A29F01">
            <wp:extent cx="5273040" cy="2004060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yment3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B1FF7" w14:textId="77777777" w:rsidR="00F450C9" w:rsidRDefault="00F450C9" w:rsidP="005D143F">
      <w:pPr>
        <w:rPr>
          <w:b/>
          <w:bCs/>
          <w:sz w:val="32"/>
          <w:szCs w:val="32"/>
        </w:rPr>
      </w:pPr>
    </w:p>
    <w:p w14:paraId="629134AB" w14:textId="722A98E8" w:rsidR="005D143F" w:rsidRDefault="005D143F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6C720CF7" wp14:editId="6E684D20">
            <wp:extent cx="4998720" cy="1958340"/>
            <wp:effectExtent l="0" t="0" r="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yment2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91072" w14:textId="77777777" w:rsidR="00F450C9" w:rsidRDefault="00F450C9" w:rsidP="005D143F">
      <w:pPr>
        <w:rPr>
          <w:b/>
          <w:bCs/>
          <w:sz w:val="32"/>
          <w:szCs w:val="32"/>
        </w:rPr>
      </w:pPr>
    </w:p>
    <w:p w14:paraId="53BB6F96" w14:textId="77777777" w:rsidR="00F450C9" w:rsidRDefault="00F450C9" w:rsidP="005D143F">
      <w:pPr>
        <w:rPr>
          <w:b/>
          <w:bCs/>
          <w:sz w:val="32"/>
          <w:szCs w:val="32"/>
        </w:rPr>
      </w:pPr>
    </w:p>
    <w:p w14:paraId="24FA3FC3" w14:textId="77777777" w:rsidR="00F450C9" w:rsidRDefault="00F450C9" w:rsidP="005D143F">
      <w:pPr>
        <w:rPr>
          <w:b/>
          <w:bCs/>
          <w:sz w:val="32"/>
          <w:szCs w:val="32"/>
        </w:rPr>
      </w:pPr>
    </w:p>
    <w:p w14:paraId="7D2EDE86" w14:textId="77777777" w:rsidR="00F450C9" w:rsidRDefault="00F450C9" w:rsidP="005D143F">
      <w:pPr>
        <w:rPr>
          <w:b/>
          <w:bCs/>
          <w:sz w:val="32"/>
          <w:szCs w:val="32"/>
        </w:rPr>
      </w:pPr>
    </w:p>
    <w:p w14:paraId="6516BF43" w14:textId="77777777" w:rsidR="00F450C9" w:rsidRDefault="00F450C9" w:rsidP="005D143F">
      <w:pPr>
        <w:rPr>
          <w:b/>
          <w:bCs/>
          <w:sz w:val="32"/>
          <w:szCs w:val="32"/>
        </w:rPr>
      </w:pPr>
    </w:p>
    <w:p w14:paraId="6738F750" w14:textId="0A1BBC62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5.</w:t>
      </w:r>
    </w:p>
    <w:p w14:paraId="6E292B95" w14:textId="3E899261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6FCFBF6" wp14:editId="7715DDF7">
            <wp:extent cx="5143500" cy="24155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.5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15926" w14:textId="79DD7426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6.</w:t>
      </w:r>
    </w:p>
    <w:p w14:paraId="3FBDBC3B" w14:textId="27D36AEB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5F749DED" wp14:editId="12A6527A">
            <wp:extent cx="5280660" cy="22707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.6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6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910EF" w14:textId="77777777" w:rsidR="00F450C9" w:rsidRDefault="00F450C9" w:rsidP="005D143F">
      <w:pPr>
        <w:rPr>
          <w:b/>
          <w:bCs/>
          <w:sz w:val="32"/>
          <w:szCs w:val="32"/>
        </w:rPr>
      </w:pPr>
    </w:p>
    <w:p w14:paraId="21ED615E" w14:textId="77777777" w:rsidR="00F450C9" w:rsidRDefault="00F450C9" w:rsidP="005D143F">
      <w:pPr>
        <w:rPr>
          <w:b/>
          <w:bCs/>
          <w:sz w:val="32"/>
          <w:szCs w:val="32"/>
        </w:rPr>
      </w:pPr>
    </w:p>
    <w:p w14:paraId="34996CEC" w14:textId="77777777" w:rsidR="00F450C9" w:rsidRDefault="00F450C9" w:rsidP="005D143F">
      <w:pPr>
        <w:rPr>
          <w:b/>
          <w:bCs/>
          <w:sz w:val="32"/>
          <w:szCs w:val="32"/>
        </w:rPr>
      </w:pPr>
    </w:p>
    <w:p w14:paraId="475C1316" w14:textId="77777777" w:rsidR="00F450C9" w:rsidRDefault="00F450C9" w:rsidP="005D143F">
      <w:pPr>
        <w:rPr>
          <w:b/>
          <w:bCs/>
          <w:sz w:val="32"/>
          <w:szCs w:val="32"/>
        </w:rPr>
      </w:pPr>
    </w:p>
    <w:p w14:paraId="74B973F6" w14:textId="7CF4688E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7.</w:t>
      </w:r>
    </w:p>
    <w:p w14:paraId="767480CE" w14:textId="6ACBC3B4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348B82B" wp14:editId="58F0081A">
            <wp:extent cx="4732020" cy="238506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.7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02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FCBF3" w14:textId="1175397B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8.</w:t>
      </w:r>
    </w:p>
    <w:p w14:paraId="592ACF37" w14:textId="2D8BAAC0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714D41E8" wp14:editId="5F5313C1">
            <wp:extent cx="6187440" cy="2057400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2.8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744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24ACF" w14:textId="0F48110A" w:rsidR="00F450C9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9.</w:t>
      </w:r>
    </w:p>
    <w:p w14:paraId="5AC26F2B" w14:textId="6F93D2E1" w:rsidR="00F450C9" w:rsidRPr="00BE6AB5" w:rsidRDefault="00F450C9" w:rsidP="005D143F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150DF50E" wp14:editId="4D9B1452">
            <wp:extent cx="5943600" cy="18161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2.9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50C9" w:rsidRPr="00BE6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89703" w14:textId="77777777" w:rsidR="00F4323E" w:rsidRDefault="00F4323E" w:rsidP="007C60C9">
      <w:pPr>
        <w:spacing w:after="0" w:line="240" w:lineRule="auto"/>
      </w:pPr>
      <w:r>
        <w:separator/>
      </w:r>
    </w:p>
  </w:endnote>
  <w:endnote w:type="continuationSeparator" w:id="0">
    <w:p w14:paraId="05471F44" w14:textId="77777777" w:rsidR="00F4323E" w:rsidRDefault="00F4323E" w:rsidP="007C60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50A54" w14:textId="77777777" w:rsidR="00F4323E" w:rsidRDefault="00F4323E" w:rsidP="007C60C9">
      <w:pPr>
        <w:spacing w:after="0" w:line="240" w:lineRule="auto"/>
      </w:pPr>
      <w:r>
        <w:separator/>
      </w:r>
    </w:p>
  </w:footnote>
  <w:footnote w:type="continuationSeparator" w:id="0">
    <w:p w14:paraId="4C9FE2AF" w14:textId="77777777" w:rsidR="00F4323E" w:rsidRDefault="00F4323E" w:rsidP="007C60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sTA2sjQyNzM0NjBS0lEKTi0uzszPAykwrgUAy7PBXCwAAAA="/>
  </w:docVars>
  <w:rsids>
    <w:rsidRoot w:val="007C60C9"/>
    <w:rsid w:val="000E39D6"/>
    <w:rsid w:val="002D02C8"/>
    <w:rsid w:val="002E1C58"/>
    <w:rsid w:val="005D143F"/>
    <w:rsid w:val="007C60C9"/>
    <w:rsid w:val="007C6DEB"/>
    <w:rsid w:val="00AF1000"/>
    <w:rsid w:val="00BC64CD"/>
    <w:rsid w:val="00BE6AB5"/>
    <w:rsid w:val="00C60772"/>
    <w:rsid w:val="00D26409"/>
    <w:rsid w:val="00F4323E"/>
    <w:rsid w:val="00F4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0ECC8"/>
  <w15:chartTrackingRefBased/>
  <w15:docId w15:val="{41D527BE-7F17-4BE2-B3E7-8AC015C54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60C9"/>
  </w:style>
  <w:style w:type="paragraph" w:styleId="Footer">
    <w:name w:val="footer"/>
    <w:basedOn w:val="Normal"/>
    <w:link w:val="FooterChar"/>
    <w:uiPriority w:val="99"/>
    <w:unhideWhenUsed/>
    <w:rsid w:val="007C60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6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" Type="http://schemas.openxmlformats.org/officeDocument/2006/relationships/webSettings" Target="webSettings.xml"/><Relationship Id="rId21" Type="http://schemas.openxmlformats.org/officeDocument/2006/relationships/image" Target="media/image16.JPG"/><Relationship Id="rId34" Type="http://schemas.openxmlformats.org/officeDocument/2006/relationships/fontTable" Target="fontTable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G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image" Target="media/image27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image" Target="media/image26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5</cp:revision>
  <dcterms:created xsi:type="dcterms:W3CDTF">2020-04-27T08:05:00Z</dcterms:created>
  <dcterms:modified xsi:type="dcterms:W3CDTF">2020-04-27T11:11:00Z</dcterms:modified>
</cp:coreProperties>
</file>